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997bea83e1b35b913d73388cefd6c6f7a8093b"/>
    <w:p>
      <w:pPr>
        <w:pStyle w:val="Heading3"/>
      </w:pPr>
      <w: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 по адресу: ЦАО, Тверской, пл. Революции, д. 2/3; ул. Никольская, д. 5/1, строен. 1, 2, 3, 4, 5, 6</w:t>
      </w:r>
    </w:p>
    <w:p>
      <w:pPr>
        <w:pStyle w:val="FirstParagraph"/>
      </w:pPr>
      <w:r>
        <w:t xml:space="preserve">25.01.2022</w:t>
      </w:r>
    </w:p>
    <w:p>
      <w:pPr>
        <w:pStyle w:val="BodyText"/>
      </w:pPr>
      <w:r>
        <w:t xml:space="preserve">ОПОВЕЩЕНИЕ</w:t>
      </w:r>
      <w:r>
        <w:t xml:space="preserve"> </w:t>
      </w:r>
      <w:r>
        <w:t xml:space="preserve">о начале общественных обсуждений по проекту внесения изменений в правила землепользования и застройки города Москвы в отношении территории по адресу: ЦАО, Тверской, пл. Революции, д. 2/3; ул. Никольская, д. 5/1, строен. 1, 2, 3, 4, 5, 6</w:t>
      </w:r>
      <w:r>
        <w:t xml:space="preserve"> </w:t>
      </w:r>
      <w:r>
        <w:t xml:space="preserve">Общественные обсуждения по проекту внесения изменений в правила землепользования и застройки города Москвы в отношении территории по адресу: ЦАО, Тверской, пл. Революции, д. 2/3; ул. Никольская, д. 5/1, строен. 1, 2, 3, 4, 5, 6 (далее – проект) проводятся в порядке, определенном Градостроительным кодексом Российской Федерации, Законом города Москвы от 25 июня 2008 г. № 28 «Градостроительный кодекс города Москвы»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.</w:t>
      </w:r>
      <w:r>
        <w:t xml:space="preserve"> </w:t>
      </w:r>
      <w:r>
        <w:t xml:space="preserve">Организатором общественных обсуждений является Городская комиссия по вопросам градостроительства, землепользования и застройки при Правительстве Москвы.</w:t>
      </w:r>
      <w:r>
        <w:t xml:space="preserve"> </w:t>
      </w:r>
      <w:r>
        <w:t xml:space="preserve">Общественные обсуждения по проекту проводятся в границах территории района Тверской.</w:t>
      </w:r>
      <w:r>
        <w:t xml:space="preserve"> </w:t>
      </w:r>
      <w:r>
        <w:t xml:space="preserve">Участниками общественных обсуждений по проекту являются:</w:t>
      </w:r>
      <w:r>
        <w:t xml:space="preserve"> </w:t>
      </w:r>
      <w:r>
        <w:t xml:space="preserve">1) Граждане, имеющие место жительства на территории, в границах которой проводятся общественные обсуждения;</w:t>
      </w:r>
      <w:r>
        <w:t xml:space="preserve"> </w:t>
      </w:r>
      <w:r>
        <w:t xml:space="preserve">2) Граждане, имеющие место работы на территории, в границах которой проводятся общественные обсуждения;</w:t>
      </w:r>
      <w:r>
        <w:t xml:space="preserve"> </w:t>
      </w:r>
      <w:r>
        <w:t xml:space="preserve">3) Правообладатели земельных участков, объектов капитального строительства, жилых и нежилых помещений на территории, в границах которой проводятся общественные обсуждения;</w:t>
      </w:r>
      <w:r>
        <w:t xml:space="preserve"> </w:t>
      </w:r>
      <w:r>
        <w:t xml:space="preserve">4) Депутаты представительных органов муниципальных образований, на территории которых проводятся общественные обсуждения;</w:t>
      </w:r>
      <w:r>
        <w:t xml:space="preserve"> </w:t>
      </w:r>
      <w:r>
        <w:t xml:space="preserve">5) Депутаты Московской городской Думы.</w:t>
      </w:r>
      <w:r>
        <w:t xml:space="preserve"> </w:t>
      </w:r>
      <w:r>
        <w:t xml:space="preserve">К проекту подготовлены следующие информационные материалы: 3D- визуализации.</w:t>
      </w:r>
      <w:r>
        <w:t xml:space="preserve"> </w:t>
      </w:r>
      <w:r>
        <w:t xml:space="preserve">Проект и информационные материалы к нему размещены на сайте проекта «Активный гражданин» в информационно-телекоммуникационной сети Интернет в разделе проекта «Общественные обсуждения» http://ag.mos.ru (далее – официальный сайт).</w:t>
      </w:r>
      <w:r>
        <w:t xml:space="preserve"> </w:t>
      </w:r>
      <w:r>
        <w:t xml:space="preserve">Общий срок проведения общественных обсуждений по проекту составляет не менее одного и не более трех месяцев.</w:t>
      </w:r>
      <w:r>
        <w:t xml:space="preserve"> </w:t>
      </w:r>
      <w:r>
        <w:t xml:space="preserve">Экспозиция проекта открыта 02.02.2022 на официальном сайте и проводится с 08:00 02.02.2022 по 23:59 15.02.2022.</w:t>
      </w:r>
      <w:r>
        <w:t xml:space="preserve"> </w:t>
      </w:r>
      <w:r>
        <w:t xml:space="preserve">В течение всего периода проведения экспозиции проекта участники общественных обсуждений, прошедшие идентификацию в соответствии с частью 12 статьи 5.1 Градостроительного кодекса Российской Федерации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, имеют право внести предложения и замечания, касающиеся данного проекта путем заполнения формы на официальном сай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veruprava.mos.ru/electronic-public-discussion/detail/1058068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Тве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veruprava.mos.ru" TargetMode="External" /><Relationship Type="http://schemas.openxmlformats.org/officeDocument/2006/relationships/hyperlink" Id="rId20" Target="http://tveruprava.mos.ru/electronic-public-discussion/detail/1058068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veruprava.mos.ru" TargetMode="External" /><Relationship Type="http://schemas.openxmlformats.org/officeDocument/2006/relationships/hyperlink" Id="rId20" Target="http://tveruprava.mos.ru/electronic-public-discussion/detail/1058068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6T09:18:11Z</dcterms:created>
  <dcterms:modified xsi:type="dcterms:W3CDTF">2024-10-26T09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